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9EB92A3" w:rsidR="003D6D34" w:rsidRPr="00222D23" w:rsidRDefault="003D6D34" w:rsidP="00E94B0D">
      <w:pPr>
        <w:jc w:val="right"/>
        <w:rPr>
          <w:rFonts w:cstheme="minorHAnsi"/>
          <w:rtl/>
        </w:rPr>
      </w:pPr>
    </w:p>
    <w:p w14:paraId="744B4C0A" w14:textId="16C5AC30" w:rsidR="00EE490F" w:rsidRPr="00222D23" w:rsidRDefault="00EE490F" w:rsidP="00E94B0D">
      <w:pPr>
        <w:jc w:val="right"/>
        <w:rPr>
          <w:rFonts w:cstheme="minorHAnsi"/>
        </w:rPr>
      </w:pPr>
    </w:p>
    <w:p w14:paraId="6E00ACD7" w14:textId="77777777" w:rsidR="00D66992" w:rsidRPr="00222D23" w:rsidRDefault="00D66992" w:rsidP="00E94B0D">
      <w:pPr>
        <w:jc w:val="right"/>
        <w:rPr>
          <w:rFonts w:cstheme="minorHAnsi"/>
        </w:rPr>
      </w:pPr>
    </w:p>
    <w:p w14:paraId="221EEC6E" w14:textId="77777777" w:rsidR="00D66992" w:rsidRPr="00222D23" w:rsidRDefault="00D66992" w:rsidP="00E94B0D">
      <w:pPr>
        <w:jc w:val="right"/>
        <w:rPr>
          <w:rFonts w:cstheme="minorHAnsi"/>
        </w:rPr>
      </w:pPr>
    </w:p>
    <w:p w14:paraId="07B119F7" w14:textId="250668DF" w:rsidR="00EE490F" w:rsidRPr="00222D23" w:rsidRDefault="00EE490F" w:rsidP="00E94B0D">
      <w:pPr>
        <w:jc w:val="right"/>
        <w:rPr>
          <w:rFonts w:cstheme="minorHAnsi"/>
        </w:rPr>
      </w:pPr>
    </w:p>
    <w:p w14:paraId="303DD5CC" w14:textId="1646DEAE" w:rsidR="00EE490F" w:rsidRPr="00222D23" w:rsidRDefault="00EE490F" w:rsidP="00E94B0D">
      <w:pPr>
        <w:jc w:val="right"/>
        <w:rPr>
          <w:rFonts w:cstheme="minorHAnsi"/>
        </w:rPr>
      </w:pPr>
    </w:p>
    <w:p w14:paraId="4F3FCE5F" w14:textId="6DC0C081" w:rsidR="00EE490F" w:rsidRPr="00222D23" w:rsidRDefault="00EE490F" w:rsidP="00E94B0D">
      <w:pPr>
        <w:jc w:val="right"/>
        <w:rPr>
          <w:rFonts w:cstheme="minorHAnsi"/>
        </w:rPr>
      </w:pPr>
    </w:p>
    <w:p w14:paraId="5DDCF57E" w14:textId="05E5C28C" w:rsidR="00EE490F" w:rsidRPr="00222D23" w:rsidRDefault="00EE490F" w:rsidP="00E94B0D">
      <w:pPr>
        <w:jc w:val="right"/>
        <w:rPr>
          <w:rFonts w:cstheme="minorHAnsi"/>
        </w:rPr>
      </w:pPr>
    </w:p>
    <w:p w14:paraId="376460DF" w14:textId="3D654B49" w:rsidR="00905031" w:rsidRPr="00222D23" w:rsidRDefault="00905031" w:rsidP="00E94B0D">
      <w:pPr>
        <w:jc w:val="right"/>
        <w:rPr>
          <w:rFonts w:cstheme="minorHAnsi"/>
          <w:rtl/>
        </w:rPr>
      </w:pPr>
    </w:p>
    <w:tbl>
      <w:tblPr>
        <w:tblStyle w:val="a7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222D23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Name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222D23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00760D01" w:rsidR="00AC6ADD" w:rsidRPr="00222D23" w:rsidRDefault="00AC6ADD" w:rsidP="000C72E1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Code</w:t>
            </w:r>
            <w:r w:rsidRPr="00222D2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0C72E1" w:rsidRPr="00222D23">
              <w:rPr>
                <w:rFonts w:cstheme="minorHAnsi"/>
                <w:color w:val="5279BB"/>
                <w:sz w:val="20"/>
                <w:szCs w:val="20"/>
                <w:vertAlign w:val="subscript"/>
              </w:rPr>
              <w:t>(as per the Saudi Standard Classification of Educational Levels and Specializations):</w:t>
            </w:r>
            <w:r w:rsidR="000C72E1" w:rsidRPr="00222D23">
              <w:rPr>
                <w:rStyle w:val="Char"/>
                <w:rFonts w:cstheme="minorHAnsi"/>
                <w:sz w:val="16"/>
                <w:szCs w:val="1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222D23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Qualification Level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222D23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222D23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222D23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222D23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222D23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ademic Year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222D23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Main Loca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222D23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Branches offering the Program</w:t>
            </w:r>
            <w:r w:rsidRPr="00222D23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 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lang w:bidi="ar-EG"/>
              </w:rPr>
              <w:t>(if any)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rtl/>
                <w:lang w:bidi="ar-EG"/>
              </w:rPr>
              <w:t>:</w:t>
            </w:r>
          </w:p>
          <w:p w14:paraId="7B1BF4EB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6C4CE71" w14:textId="3151B4EF" w:rsidR="0039613A" w:rsidRPr="00222D23" w:rsidRDefault="0039613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69705AC" w14:textId="77777777" w:rsidR="00687818" w:rsidRPr="00222D23" w:rsidRDefault="00687818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00CC8C62" w14:textId="05306934" w:rsidR="004C5EBA" w:rsidRPr="00222D23" w:rsidRDefault="004C5EB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24F8FC4" w14:textId="77777777" w:rsidR="00405BC3" w:rsidRPr="00222D23" w:rsidRDefault="00405BC3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5A4358E" w14:textId="25C2C914" w:rsidR="002D35DE" w:rsidRPr="00222D23" w:rsidRDefault="002D35DE" w:rsidP="00E94B0D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167ED1E0" w14:textId="77777777" w:rsidR="00405BC3" w:rsidRPr="00222D23" w:rsidRDefault="00405BC3" w:rsidP="00E94B0D">
      <w:pPr>
        <w:rPr>
          <w:rStyle w:val="a5"/>
          <w:rFonts w:asciiTheme="minorHAnsi" w:hAnsiTheme="minorHAnsi" w:cstheme="minorHAnsi"/>
          <w:color w:val="4C3D8E"/>
        </w:rPr>
      </w:pPr>
      <w:r w:rsidRPr="00222D23">
        <w:rPr>
          <w:rStyle w:val="a5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22"/>
          <w:szCs w:val="22"/>
        </w:rPr>
        <w:id w:val="1837962963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1EA474FD" w14:textId="2CBD0F98" w:rsidR="00405BC3" w:rsidRPr="00222D23" w:rsidRDefault="00405BC3" w:rsidP="00F57978">
          <w:pPr>
            <w:pStyle w:val="af0"/>
            <w:spacing w:line="360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222D2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4402CC44" w14:textId="282A5EB2" w:rsidR="00F57978" w:rsidRPr="00222D23" w:rsidRDefault="00405BC3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r w:rsidRPr="00222D23">
            <w:rPr>
              <w:rFonts w:cstheme="minorHAnsi"/>
              <w:sz w:val="28"/>
              <w:szCs w:val="28"/>
            </w:rPr>
            <w:fldChar w:fldCharType="begin"/>
          </w:r>
          <w:r w:rsidRPr="00222D2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22D23">
            <w:rPr>
              <w:rFonts w:cstheme="minorHAnsi"/>
              <w:sz w:val="28"/>
              <w:szCs w:val="28"/>
            </w:rPr>
            <w:fldChar w:fldCharType="separate"/>
          </w:r>
          <w:hyperlink w:anchor="_Toc136179430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A. Program Statistics (in reporting year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0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A6318FB" w14:textId="206DE17F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1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>B. Program Assessmen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1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6C22B94" w14:textId="1FA1F2C7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2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C. 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Program Key Performance Indicators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 (KPIs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2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6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20E90CC" w14:textId="413C3B6C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3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D. Challenges and difficulties encountered by the program (if any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3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3D5DF9D" w14:textId="7960BBD9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4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E. Program development Plan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4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EF06D64" w14:textId="74E7B696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5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F. Approval of Annual Program Repor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5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28D46B" w14:textId="08A169A0" w:rsidR="00405BC3" w:rsidRPr="00222D23" w:rsidRDefault="00405BC3" w:rsidP="00F57978">
          <w:pPr>
            <w:spacing w:line="360" w:lineRule="auto"/>
            <w:rPr>
              <w:rFonts w:cstheme="minorHAnsi"/>
            </w:rPr>
          </w:pPr>
          <w:r w:rsidRPr="00222D23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593F11FE" w14:textId="614B0800" w:rsidR="00A95A15" w:rsidRPr="00222D23" w:rsidRDefault="007E26EF" w:rsidP="00E94B0D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222D23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2A05FBE2" w:rsidR="005031B0" w:rsidRPr="00222D23" w:rsidRDefault="000573D6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6785"/>
      <w:bookmarkStart w:id="1" w:name="_Toc136179430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0"/>
      <w:r w:rsidR="00F660B8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</w:t>
      </w:r>
      <w:r w:rsidR="00F660B8" w:rsidRPr="00222D23">
        <w:rPr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in reporting year)</w:t>
      </w:r>
      <w:bookmarkEnd w:id="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122"/>
        <w:gridCol w:w="3510"/>
      </w:tblGrid>
      <w:tr w:rsidR="003C58F7" w:rsidRPr="00222D23" w14:paraId="59A948AF" w14:textId="77777777" w:rsidTr="00091179">
        <w:trPr>
          <w:trHeight w:val="428"/>
          <w:tblCellSpacing w:w="7" w:type="dxa"/>
          <w:jc w:val="center"/>
        </w:trPr>
        <w:tc>
          <w:tcPr>
            <w:tcW w:w="6101" w:type="dxa"/>
            <w:shd w:val="clear" w:color="auto" w:fill="4C3D8E"/>
            <w:vAlign w:val="center"/>
          </w:tcPr>
          <w:p w14:paraId="2A177E05" w14:textId="49003885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489" w:type="dxa"/>
            <w:shd w:val="clear" w:color="auto" w:fill="4C3D8E"/>
            <w:vAlign w:val="center"/>
          </w:tcPr>
          <w:p w14:paraId="624A5B9C" w14:textId="7D18F934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7B7C4D" w:rsidRPr="00222D23" w14:paraId="6E9B90ED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4E5659AF" w14:textId="54BFFED1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44406457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D9D9D9" w:themeFill="background1" w:themeFillShade="D9"/>
          </w:tcPr>
          <w:p w14:paraId="6113C696" w14:textId="53BE1CFC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started the program 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64DC3869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55633FF" w14:textId="46268B86" w:rsidR="000573D6" w:rsidRPr="00222D23" w:rsidRDefault="000573D6" w:rsidP="00E94B0D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19FA1026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932CEF0" w14:textId="4C25961A" w:rsidR="00F660B8" w:rsidRPr="00222D23" w:rsidRDefault="00F660B8" w:rsidP="00E94B0D">
            <w:pPr>
              <w:spacing w:after="0"/>
              <w:ind w:right="45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an intermediate award specified as an early exit point  (if any)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2D39B5A4" w14:textId="77777777" w:rsidR="00F660B8" w:rsidRPr="00222D23" w:rsidRDefault="00F660B8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16885FAF" w14:textId="3CAA0D68" w:rsidR="00293830" w:rsidRPr="00222D23" w:rsidRDefault="00866219" w:rsidP="00E94B0D">
      <w:pPr>
        <w:spacing w:after="240"/>
        <w:ind w:right="43"/>
        <w:jc w:val="lowKashida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>A separate cohort analysis report for male and female sections and for each branch (if any)</w:t>
      </w:r>
    </w:p>
    <w:p w14:paraId="18D3DD10" w14:textId="6B0AE1E2" w:rsidR="00AE5560" w:rsidRPr="00222D23" w:rsidRDefault="00AE5560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2" w:name="_Toc107406174"/>
      <w:bookmarkStart w:id="3" w:name="_Ref115696791"/>
      <w:bookmarkStart w:id="4" w:name="_Ref115696901"/>
      <w:bookmarkStart w:id="5" w:name="_Toc136179431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2"/>
      <w:bookmarkEnd w:id="3"/>
      <w:bookmarkEnd w:id="4"/>
      <w:r w:rsidR="009B2973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5"/>
    </w:p>
    <w:p w14:paraId="227460F4" w14:textId="798EC228" w:rsidR="00256F95" w:rsidRPr="00222D23" w:rsidRDefault="00AE5560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6" w:name="_Ref115696798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Program Le</w:t>
      </w:r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rning Outcomes Assessment and a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nalysis according to PLOs</w:t>
      </w:r>
      <w:bookmarkEnd w:id="6"/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assessment plan *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36"/>
        <w:gridCol w:w="2781"/>
        <w:gridCol w:w="2000"/>
        <w:gridCol w:w="1890"/>
      </w:tblGrid>
      <w:tr w:rsidR="00AE5560" w:rsidRPr="00222D23" w14:paraId="7B618313" w14:textId="77777777" w:rsidTr="00D9370B">
        <w:trPr>
          <w:tblCellSpacing w:w="7" w:type="dxa"/>
          <w:jc w:val="center"/>
        </w:trPr>
        <w:tc>
          <w:tcPr>
            <w:tcW w:w="604" w:type="dxa"/>
            <w:shd w:val="clear" w:color="auto" w:fill="4C3D8E"/>
            <w:vAlign w:val="center"/>
          </w:tcPr>
          <w:p w14:paraId="5E7B0669" w14:textId="7D858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30B1D9CA" w14:textId="0B4C9C9C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67" w:type="dxa"/>
            <w:shd w:val="clear" w:color="auto" w:fill="4C3D8E"/>
            <w:vAlign w:val="center"/>
          </w:tcPr>
          <w:p w14:paraId="36BC4623" w14:textId="77777777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222D23" w:rsidRDefault="00AE5560" w:rsidP="00E94B0D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color w:val="FFFFFF" w:themeColor="background1"/>
                <w:sz w:val="20"/>
                <w:szCs w:val="20"/>
              </w:rPr>
              <w:t>(Direct and Indirect)</w:t>
            </w:r>
          </w:p>
        </w:tc>
        <w:tc>
          <w:tcPr>
            <w:tcW w:w="1986" w:type="dxa"/>
            <w:shd w:val="clear" w:color="auto" w:fill="4C3D8E"/>
            <w:vAlign w:val="center"/>
          </w:tcPr>
          <w:p w14:paraId="43361A87" w14:textId="564E6D47" w:rsidR="00AE5560" w:rsidRPr="00222D23" w:rsidRDefault="00E232F5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0DA483D0" w14:textId="30D165DA" w:rsidR="00AE5560" w:rsidRPr="00222D23" w:rsidRDefault="00775B3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222D23" w14:paraId="60D195B3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E5560" w:rsidRPr="00222D23" w14:paraId="108CA18A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368DD13" w14:textId="52EF46B2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3930DF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5B8C4A1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0037AD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5764BA0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7E1DE247" w14:textId="5A6389C9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67FC614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0EDEAE75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FD7730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6E2470E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42246B" w14:textId="05A91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5FC020C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8B67710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B029BE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6C083034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2A7511" w14:textId="30C8CAE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D26E31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7E3B0F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1507EC7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110C32F8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222D23" w14:paraId="1CFC19D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6143A77" w14:textId="7DA8DAA7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627D2C2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7715052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C74841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4DFC37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0C09BF" w14:textId="49695379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AC5475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D4E875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8AAA099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25EC17A8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75A29FB" w14:textId="64CC99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4A46BF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728E0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64310E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340173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D54422C" w14:textId="34D05A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35F104A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100B70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37B7B8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440F8E22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222D23" w14:paraId="672081D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23CC8558" w14:textId="0461394A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512F08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2A144E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FDE1D8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931490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520EF5D" w14:textId="3A846E5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773AE9D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2A2952B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E5620B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024BA20D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2CC18EB" w14:textId="713CD122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72F7319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0367A20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4F7D24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30B7387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D4C015" w14:textId="5B104FD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432340D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A7A881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9C39EFE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31A2FFD" w:rsidR="00CB7651" w:rsidRPr="00222D23" w:rsidRDefault="00812677" w:rsidP="00E94B0D">
      <w:pPr>
        <w:spacing w:after="120"/>
        <w:ind w:right="43"/>
        <w:jc w:val="lowKashida"/>
        <w:rPr>
          <w:rFonts w:cstheme="minorHAnsi"/>
          <w:sz w:val="20"/>
          <w:szCs w:val="20"/>
        </w:rPr>
      </w:pPr>
      <w:r w:rsidRPr="00222D23">
        <w:rPr>
          <w:rFonts w:cstheme="minorHAnsi"/>
          <w:sz w:val="20"/>
          <w:szCs w:val="20"/>
          <w:rtl/>
        </w:rPr>
        <w:t>*</w:t>
      </w:r>
      <w:r w:rsidRPr="00222D23">
        <w:rPr>
          <w:rFonts w:cstheme="minorHAnsi"/>
          <w:sz w:val="20"/>
          <w:szCs w:val="20"/>
        </w:rPr>
        <w:t>Attach a separate report on the program learning outcomes assessment results for</w:t>
      </w:r>
      <w:r w:rsidR="006D5AF0" w:rsidRPr="00222D23">
        <w:rPr>
          <w:rFonts w:cstheme="minorHAnsi"/>
          <w:sz w:val="20"/>
          <w:szCs w:val="20"/>
        </w:rPr>
        <w:t xml:space="preserve"> each semester (in the report </w:t>
      </w:r>
      <w:r w:rsidR="00FF4E26" w:rsidRPr="00222D23">
        <w:rPr>
          <w:rFonts w:cstheme="minorHAnsi"/>
          <w:sz w:val="20"/>
          <w:szCs w:val="20"/>
        </w:rPr>
        <w:t>year)</w:t>
      </w:r>
      <w:r w:rsidR="00FF4E26" w:rsidRPr="00222D23">
        <w:rPr>
          <w:rFonts w:cstheme="minorHAnsi"/>
          <w:sz w:val="20"/>
          <w:szCs w:val="20"/>
          <w:rtl/>
        </w:rPr>
        <w:t>،</w:t>
      </w:r>
      <w:r w:rsidR="006D5AF0" w:rsidRPr="00222D23">
        <w:rPr>
          <w:rFonts w:cstheme="minorHAnsi"/>
          <w:sz w:val="20"/>
          <w:szCs w:val="20"/>
        </w:rPr>
        <w:t xml:space="preserve"> and for</w:t>
      </w:r>
      <w:r w:rsidRPr="00222D23">
        <w:rPr>
          <w:rFonts w:cstheme="minorHAnsi"/>
          <w:sz w:val="20"/>
          <w:szCs w:val="20"/>
        </w:rPr>
        <w:t xml:space="preserve"> male and female sections and for each branch (if any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222D23" w14:paraId="1D125B9F" w14:textId="77777777" w:rsidTr="00091179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222D23" w:rsidRDefault="00812677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222D23" w14:paraId="68C00371" w14:textId="77777777" w:rsidTr="00091179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32FA7B" w14:textId="562B057E" w:rsidR="00D9370B" w:rsidRPr="00222D23" w:rsidRDefault="00D9370B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222D23" w14:paraId="2380E7C3" w14:textId="77777777" w:rsidTr="00091179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24A2E0DC" w:rsidR="00CB7651" w:rsidRPr="00222D23" w:rsidRDefault="007F04CD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 for 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improvement 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ioritized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</w:tr>
      <w:tr w:rsidR="00CB7651" w:rsidRPr="00222D23" w14:paraId="2405A816" w14:textId="77777777" w:rsidTr="00091179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6C94FC1" w14:textId="484B5560" w:rsidR="00D9370B" w:rsidRPr="00222D23" w:rsidRDefault="00D9370B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6FF568D6" w14:textId="0EEA0755" w:rsidR="003A4ABD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7" w:name="_Ref115696803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. </w:t>
      </w:r>
      <w:r w:rsidR="00097B42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</w:t>
      </w:r>
      <w:r w:rsidR="00810527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tudents’ 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valuation of Courses</w:t>
      </w:r>
      <w:bookmarkEnd w:id="7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37"/>
        <w:gridCol w:w="1717"/>
        <w:gridCol w:w="2132"/>
        <w:gridCol w:w="1431"/>
        <w:gridCol w:w="1297"/>
        <w:gridCol w:w="2118"/>
      </w:tblGrid>
      <w:tr w:rsidR="00523C81" w:rsidRPr="00222D23" w14:paraId="740B1141" w14:textId="77777777" w:rsidTr="00D9370B">
        <w:trPr>
          <w:cantSplit/>
          <w:trHeight w:val="741"/>
          <w:tblHeader/>
          <w:tblCellSpacing w:w="7" w:type="dxa"/>
          <w:jc w:val="center"/>
        </w:trPr>
        <w:tc>
          <w:tcPr>
            <w:tcW w:w="475" w:type="pct"/>
            <w:shd w:val="clear" w:color="auto" w:fill="4C3D8E"/>
            <w:vAlign w:val="center"/>
          </w:tcPr>
          <w:p w14:paraId="6F8A4F3F" w14:textId="01088077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Course Code</w:t>
            </w:r>
          </w:p>
        </w:tc>
        <w:tc>
          <w:tcPr>
            <w:tcW w:w="884" w:type="pct"/>
            <w:shd w:val="clear" w:color="auto" w:fill="4C3D8E"/>
            <w:vAlign w:val="center"/>
          </w:tcPr>
          <w:p w14:paraId="280F1781" w14:textId="1DE52A78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100" w:type="pct"/>
            <w:shd w:val="clear" w:color="auto" w:fill="4C3D8E"/>
            <w:vAlign w:val="center"/>
          </w:tcPr>
          <w:p w14:paraId="66056DD4" w14:textId="30FB7F5D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735" w:type="pct"/>
            <w:shd w:val="clear" w:color="auto" w:fill="4C3D8E"/>
            <w:vAlign w:val="center"/>
          </w:tcPr>
          <w:p w14:paraId="7953402B" w14:textId="4E04296C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666" w:type="pct"/>
            <w:shd w:val="clear" w:color="auto" w:fill="4C3D8E"/>
            <w:vAlign w:val="center"/>
          </w:tcPr>
          <w:p w14:paraId="09D1AFE1" w14:textId="0E0A538A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out of 10)</w:t>
            </w:r>
          </w:p>
        </w:tc>
        <w:tc>
          <w:tcPr>
            <w:tcW w:w="1089" w:type="pct"/>
            <w:shd w:val="clear" w:color="auto" w:fill="4C3D8E"/>
            <w:vAlign w:val="center"/>
          </w:tcPr>
          <w:p w14:paraId="4C5500C3" w14:textId="5EDD9174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222D23" w14:paraId="34D8D51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222D23" w:rsidRDefault="00113F3F" w:rsidP="00E94B0D">
            <w:pPr>
              <w:spacing w:after="0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EF8FEA2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1D8C0DB0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7D564B2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00031CB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4E77473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BC94FB4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0316EC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F48D357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0C9F4F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4E660DE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42899F6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8712448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59CDFD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</w:tbl>
    <w:p w14:paraId="537737D3" w14:textId="00E81478" w:rsidR="00256F95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8" w:name="_Ref115696809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3</w:t>
      </w:r>
      <w:r w:rsidR="00523C81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Students Evaluation of Program Quality</w:t>
      </w:r>
      <w:bookmarkEnd w:id="8"/>
    </w:p>
    <w:tbl>
      <w:tblPr>
        <w:tblStyle w:val="a7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222D23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222D23" w:rsidRDefault="00523C81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222D23" w:rsidRDefault="00523C81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222D23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222D23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222D23">
              <w:rPr>
                <w:rFonts w:cstheme="minorHAnsi"/>
                <w:sz w:val="24"/>
                <w:szCs w:val="24"/>
              </w:rPr>
              <w:t>of</w:t>
            </w:r>
            <w:r w:rsidRPr="00222D23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08FAA31" w14:textId="77777777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9" w:name="_Ref115696814"/>
    </w:p>
    <w:p w14:paraId="1FD2C0B7" w14:textId="22F6C927" w:rsidR="00D4307F" w:rsidRPr="00222D23" w:rsidRDefault="00523C8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4. </w:t>
      </w:r>
      <w:bookmarkEnd w:id="9"/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cademic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R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search and innovation during the reporting year</w:t>
      </w:r>
    </w:p>
    <w:p w14:paraId="1C5A17CE" w14:textId="2E800DD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esearch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Achievements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bscript"/>
        </w:rPr>
        <w:t>(in the year concerned)</w:t>
      </w:r>
    </w:p>
    <w:tbl>
      <w:tblPr>
        <w:tblW w:w="3898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5084"/>
        <w:gridCol w:w="2425"/>
      </w:tblGrid>
      <w:tr w:rsidR="008B17AA" w:rsidRPr="00222D23" w14:paraId="50578AD2" w14:textId="77777777" w:rsidTr="0080005B">
        <w:trPr>
          <w:trHeight w:val="455"/>
          <w:tblCellSpacing w:w="7" w:type="dxa"/>
          <w:jc w:val="center"/>
        </w:trPr>
        <w:tc>
          <w:tcPr>
            <w:tcW w:w="3371" w:type="pct"/>
            <w:shd w:val="clear" w:color="auto" w:fill="4C3D8E"/>
            <w:vAlign w:val="center"/>
          </w:tcPr>
          <w:p w14:paraId="20B4D928" w14:textId="7545B8B2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1601" w:type="pct"/>
            <w:shd w:val="clear" w:color="auto" w:fill="4C3D8E"/>
            <w:vAlign w:val="center"/>
          </w:tcPr>
          <w:p w14:paraId="54FB862F" w14:textId="545CFC41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222D23" w14:paraId="7D56144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49757AA6" w14:textId="2082C6F8" w:rsidR="00523C81" w:rsidRPr="00222D23" w:rsidRDefault="00DC1D1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ublished scientific research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0A92504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A5489E2" w14:textId="364DB32B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search project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679094F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2A1EE6CC" w14:textId="6AC00234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onferences 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organized by the program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2B65788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eminars </w:t>
            </w:r>
            <w:r w:rsidR="00EB1DF6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held</w:t>
            </w: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by the program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164EFDB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nferences attendees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3013515B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eminars attendee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A233B74" w14:textId="77777777" w:rsidR="007F04C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>* Attach a research production statement of the faculty and students in the program including basic data such as (researcher's name, research title, publishing entity, publishing date, etc.)</w:t>
      </w:r>
    </w:p>
    <w:p w14:paraId="7F5D740F" w14:textId="54AC9ACB" w:rsidR="003A4AB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 xml:space="preserve"> ** In the case of multiple scientific production, the program lists the numbers for each classification individually (Example in individual research: if the total number is (10) in the case of production (6) published, and (4) acceptable for publication, etc.)</w:t>
      </w:r>
    </w:p>
    <w:p w14:paraId="4F4759EA" w14:textId="77777777" w:rsidR="0080005B" w:rsidRPr="00222D23" w:rsidRDefault="0080005B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06F0F26F" w14:textId="50FE6164" w:rsidR="0080005B" w:rsidRPr="00222D23" w:rsidRDefault="0080005B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>- Discussion and analysis of scientific research and innovation activiti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CED" w:rsidRPr="00222D23" w14:paraId="6C1EA6E8" w14:textId="77777777" w:rsidTr="00763CED">
        <w:tc>
          <w:tcPr>
            <w:tcW w:w="9628" w:type="dxa"/>
          </w:tcPr>
          <w:p w14:paraId="7113D62E" w14:textId="77777777" w:rsidR="00763CED" w:rsidRPr="00222D23" w:rsidRDefault="00763CE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  <w:p w14:paraId="59F6CCE1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798E424F" w14:textId="77777777" w:rsidR="00E94B0D" w:rsidRPr="00222D23" w:rsidRDefault="00E94B0D" w:rsidP="00E94B0D">
      <w:pPr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</w:pPr>
    </w:p>
    <w:p w14:paraId="0D5D3876" w14:textId="210C8D1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Theses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(approved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during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the year concerned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0030F1" w:rsidRPr="00222D23" w14:paraId="1245B06E" w14:textId="77777777" w:rsidTr="000030F1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32548110" w14:textId="0680FA99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Title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EE80426" w14:textId="18A9270B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er's Name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55F40EA1" w14:textId="6974C88F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ervisor’s Name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0EE214D4" w14:textId="4F1AD98C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</w:t>
            </w:r>
          </w:p>
        </w:tc>
      </w:tr>
      <w:tr w:rsidR="000030F1" w:rsidRPr="00222D23" w14:paraId="11ABE9B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68E3445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6877F968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DA7E96A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DB27129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0030F1" w:rsidRPr="00222D23" w14:paraId="62AE3A87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0B31F7B0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16F7C52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3A521A3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AC495A8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1E7B62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510827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40DF7CB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8C13D71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85F0FA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A8A4EB9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14403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946758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F18836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6A75F6CF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93B7D2F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36FADBC9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50CE79EC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C282CA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C45B4F2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E8FBF42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6A3E42AC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7190AF13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5699700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576A92D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28739E84" w14:textId="4ABC4E2C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Comment on Thes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30F1" w:rsidRPr="00222D23" w14:paraId="4E89A638" w14:textId="77777777" w:rsidTr="00CC00F0">
        <w:tc>
          <w:tcPr>
            <w:tcW w:w="9628" w:type="dxa"/>
          </w:tcPr>
          <w:p w14:paraId="76950910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11BA927B" w14:textId="77777777" w:rsidR="000030F1" w:rsidRPr="00222D23" w:rsidRDefault="000030F1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62EAD7A8" w14:textId="6FD1591B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5. Students Evaluation of </w:t>
      </w:r>
      <w:r w:rsidR="00F333F5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Academic 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upervision</w:t>
      </w:r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125398" w:rsidRPr="00222D23" w14:paraId="46069E63" w14:textId="77777777" w:rsidTr="00CC00F0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2E804643" w14:textId="77777777" w:rsidR="00125398" w:rsidRPr="00222D23" w:rsidRDefault="00125398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0A1440CD" w14:textId="77777777" w:rsidR="00125398" w:rsidRPr="00222D23" w:rsidRDefault="00125398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125398" w:rsidRPr="00222D23" w14:paraId="32F8BAA6" w14:textId="77777777" w:rsidTr="00CC00F0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06F7125C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F881775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125398" w:rsidRPr="00222D23" w14:paraId="141E76D8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1D2F4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9AC4AE7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C26704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F70241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1B3985B2" w14:textId="77777777" w:rsidTr="00CC00F0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C2006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Areas of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0974C23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509BFA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7A7CA7A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4690EBB4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8CABC3C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64A3F09C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526DF6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5512F4F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D73171" w14:textId="77777777" w:rsidR="00A6319B" w:rsidRPr="00222D23" w:rsidRDefault="00A6319B" w:rsidP="00E94B0D">
      <w:pPr>
        <w:rPr>
          <w:color w:val="525252" w:themeColor="accent3" w:themeShade="80"/>
          <w:sz w:val="20"/>
          <w:szCs w:val="20"/>
        </w:rPr>
      </w:pPr>
      <w:bookmarkStart w:id="10" w:name="_Ref115696827"/>
    </w:p>
    <w:p w14:paraId="7624B4B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0FE9DB3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3881F96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85F231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4E5056B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68A78367" w14:textId="4B012B1F" w:rsidR="00393194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6</w:t>
      </w:r>
      <w:r w:rsidR="00DE2FB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Other Evaluation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(if any)</w:t>
      </w:r>
      <w:bookmarkEnd w:id="10"/>
    </w:p>
    <w:p w14:paraId="096921D3" w14:textId="4429BF91" w:rsidR="003A4ABD" w:rsidRPr="00222D23" w:rsidRDefault="00BC4136" w:rsidP="00E94B0D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222D23">
        <w:rPr>
          <w:rFonts w:cstheme="minorHAnsi"/>
          <w:sz w:val="20"/>
          <w:szCs w:val="20"/>
          <w:lang w:bidi="ar-EG"/>
        </w:rPr>
        <w:t>(e.g., independent reviewer, program advisory committee, and stakeholders (e.g., 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A16C9" w:rsidRPr="00222D23" w14:paraId="30C4319F" w14:textId="77777777" w:rsidTr="00CC00F0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01594774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5916EEDA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5FD6067F" w14:textId="77777777" w:rsidR="00BA16C9" w:rsidRPr="00222D23" w:rsidRDefault="00BA16C9" w:rsidP="00E94B0D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BA16C9" w:rsidRPr="00222D23" w14:paraId="226386AD" w14:textId="77777777" w:rsidTr="00CC00F0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71B0616C" w14:textId="77777777" w:rsidR="00BA16C9" w:rsidRPr="00222D23" w:rsidRDefault="00BA16C9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16966313" w14:textId="77777777" w:rsidR="00BA16C9" w:rsidRPr="00222D23" w:rsidRDefault="00BA16C9" w:rsidP="00E94B0D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A16C9" w:rsidRPr="00222D23" w14:paraId="267951B1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5F326C3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C6E843A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D35D6B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15B39C2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0294A3E6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173FB384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Points for Improvement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1D69BFC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2ABB89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7F6937F5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430EED73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1B6065A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develop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5C27985F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60D5EE8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79FEE7C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469253F2" w:rsidR="00074937" w:rsidRPr="00222D23" w:rsidRDefault="00BC4136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222D23">
        <w:rPr>
          <w:rFonts w:cstheme="minorHAnsi"/>
          <w:sz w:val="20"/>
          <w:szCs w:val="20"/>
        </w:rPr>
        <w:t>reports (</w:t>
      </w:r>
      <w:r w:rsidRPr="00222D23">
        <w:rPr>
          <w:rFonts w:cstheme="minorHAnsi"/>
          <w:sz w:val="20"/>
          <w:szCs w:val="20"/>
        </w:rPr>
        <w:t>if any).</w:t>
      </w:r>
    </w:p>
    <w:p w14:paraId="036A322D" w14:textId="59597E62" w:rsidR="00F5117C" w:rsidRPr="00222D23" w:rsidRDefault="00F5117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1" w:name="_Toc107406181"/>
      <w:bookmarkStart w:id="12" w:name="_Ref115696852"/>
      <w:bookmarkStart w:id="13" w:name="_Toc136179432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</w:t>
      </w:r>
      <w:r w:rsidR="00506C17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1"/>
      <w:bookmarkEnd w:id="12"/>
      <w:bookmarkEnd w:id="13"/>
    </w:p>
    <w:p w14:paraId="6E6E6E6C" w14:textId="2B661A0A" w:rsidR="00A979FA" w:rsidRPr="00222D23" w:rsidRDefault="00F5117C" w:rsidP="00E94B0D">
      <w:pPr>
        <w:spacing w:after="60"/>
        <w:ind w:right="43"/>
        <w:jc w:val="both"/>
        <w:rPr>
          <w:rFonts w:cstheme="minorHAnsi"/>
          <w:sz w:val="24"/>
          <w:szCs w:val="24"/>
          <w:rtl/>
          <w:lang w:bidi="ar-EG"/>
        </w:rPr>
      </w:pPr>
      <w:r w:rsidRPr="00222D23">
        <w:rPr>
          <w:rFonts w:cstheme="minorHAnsi"/>
          <w:sz w:val="24"/>
          <w:szCs w:val="24"/>
          <w:lang w:bidi="ar-EG"/>
        </w:rPr>
        <w:t>Including the key performance indicators required by the NCAAA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06"/>
        <w:gridCol w:w="2225"/>
        <w:gridCol w:w="1274"/>
        <w:gridCol w:w="970"/>
        <w:gridCol w:w="1412"/>
        <w:gridCol w:w="1707"/>
        <w:gridCol w:w="1438"/>
      </w:tblGrid>
      <w:tr w:rsidR="00F5117C" w:rsidRPr="00222D23" w14:paraId="2A3BEC32" w14:textId="77777777" w:rsidTr="00E94B0D">
        <w:trPr>
          <w:trHeight w:val="558"/>
          <w:tblHeader/>
          <w:tblCellSpacing w:w="7" w:type="dxa"/>
          <w:jc w:val="center"/>
        </w:trPr>
        <w:tc>
          <w:tcPr>
            <w:tcW w:w="304" w:type="pct"/>
            <w:shd w:val="clear" w:color="auto" w:fill="4C3D8E"/>
            <w:vAlign w:val="center"/>
          </w:tcPr>
          <w:p w14:paraId="76C9EB7F" w14:textId="3792BE0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48" w:type="pct"/>
            <w:shd w:val="clear" w:color="auto" w:fill="4C3D8E"/>
            <w:vAlign w:val="center"/>
          </w:tcPr>
          <w:p w14:paraId="3B5C60D2" w14:textId="1015208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654" w:type="pct"/>
            <w:shd w:val="clear" w:color="auto" w:fill="4C3D8E"/>
            <w:vAlign w:val="center"/>
          </w:tcPr>
          <w:p w14:paraId="745B599F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</w:t>
            </w:r>
          </w:p>
          <w:p w14:paraId="61FB3187" w14:textId="6F8A2DFB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Value  </w:t>
            </w:r>
          </w:p>
        </w:tc>
        <w:tc>
          <w:tcPr>
            <w:tcW w:w="496" w:type="pct"/>
            <w:shd w:val="clear" w:color="auto" w:fill="4C3D8E"/>
            <w:vAlign w:val="center"/>
          </w:tcPr>
          <w:p w14:paraId="2949884D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ual</w:t>
            </w:r>
          </w:p>
          <w:p w14:paraId="7CA7EEB1" w14:textId="04FEB1AA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</w:t>
            </w:r>
          </w:p>
        </w:tc>
        <w:tc>
          <w:tcPr>
            <w:tcW w:w="726" w:type="pct"/>
            <w:shd w:val="clear" w:color="auto" w:fill="4C3D8E"/>
            <w:vAlign w:val="center"/>
          </w:tcPr>
          <w:p w14:paraId="288CC759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ternal</w:t>
            </w:r>
          </w:p>
          <w:p w14:paraId="517CF6A8" w14:textId="3BC85FE6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enchmark</w:t>
            </w:r>
          </w:p>
        </w:tc>
        <w:tc>
          <w:tcPr>
            <w:tcW w:w="879" w:type="pct"/>
            <w:shd w:val="clear" w:color="auto" w:fill="4C3D8E"/>
            <w:vAlign w:val="center"/>
          </w:tcPr>
          <w:p w14:paraId="420F7CB3" w14:textId="3EE22E38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736" w:type="pct"/>
            <w:shd w:val="clear" w:color="auto" w:fill="4C3D8E"/>
            <w:vAlign w:val="center"/>
          </w:tcPr>
          <w:p w14:paraId="672FA78E" w14:textId="106380F0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ew Target</w:t>
            </w:r>
          </w:p>
        </w:tc>
      </w:tr>
      <w:tr w:rsidR="00EE13C1" w:rsidRPr="00222D23" w14:paraId="14303776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57E10C6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B5C577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8CC5ED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6D0D80B2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4093EFA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55A88174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3A0F13D7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2EEB821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3C7B28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9644DBB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BEA297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67720DF" w14:textId="7536F998" w:rsidR="00BA16C9" w:rsidRPr="00222D23" w:rsidRDefault="00BA16C9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- 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A16C9" w:rsidRPr="00222D23" w14:paraId="00C05F6A" w14:textId="77777777" w:rsidTr="00CC00F0">
        <w:tc>
          <w:tcPr>
            <w:tcW w:w="9628" w:type="dxa"/>
          </w:tcPr>
          <w:p w14:paraId="482DF2A1" w14:textId="77777777" w:rsidR="00BA16C9" w:rsidRPr="00222D23" w:rsidRDefault="00BA16C9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047F227B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9D67D59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3750674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6334EEF7" w14:textId="24F0C2FC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F190546" w14:textId="77777777" w:rsidR="00BA16C9" w:rsidRPr="00222D23" w:rsidRDefault="00BA16C9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57F85AB9" w14:textId="17344A47" w:rsidR="00A979FA" w:rsidRPr="00222D23" w:rsidRDefault="0039613A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Toc136179433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r w:rsidR="00FE339C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14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222D23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22D23" w:rsidRDefault="002F634A" w:rsidP="00E94B0D">
            <w:pPr>
              <w:tabs>
                <w:tab w:val="left" w:pos="6105"/>
              </w:tabs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22D23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22D23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069C2C8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222D23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22D23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222D23" w:rsidRDefault="001E0B44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22D23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306439EA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/thesis supervision</w:t>
            </w:r>
          </w:p>
        </w:tc>
      </w:tr>
      <w:tr w:rsidR="00850E1D" w:rsidRPr="00222D23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100E92D0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5EB2CB3C" w14:textId="77777777" w:rsidR="003A4ABD" w:rsidRPr="00222D23" w:rsidRDefault="003A4ABD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795EB130" w14:textId="6F44269A" w:rsidR="00C038BF" w:rsidRPr="00222D23" w:rsidRDefault="00850E1D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6862"/>
      <w:bookmarkStart w:id="16" w:name="_Toc136179434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. Program </w:t>
      </w:r>
      <w:r w:rsidR="005250A9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514"/>
        <w:gridCol w:w="2441"/>
        <w:gridCol w:w="2997"/>
      </w:tblGrid>
      <w:tr w:rsidR="002B75E8" w:rsidRPr="00222D23" w14:paraId="14543242" w14:textId="77777777" w:rsidTr="00E94B0D">
        <w:trPr>
          <w:trHeight w:val="381"/>
          <w:tblCellSpacing w:w="7" w:type="dxa"/>
          <w:jc w:val="center"/>
        </w:trPr>
        <w:tc>
          <w:tcPr>
            <w:tcW w:w="659" w:type="dxa"/>
            <w:vMerge w:val="restart"/>
            <w:shd w:val="clear" w:color="auto" w:fill="4C3D8E"/>
            <w:vAlign w:val="center"/>
          </w:tcPr>
          <w:p w14:paraId="685A395A" w14:textId="2D0C8825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3500" w:type="dxa"/>
            <w:vMerge w:val="restart"/>
            <w:shd w:val="clear" w:color="auto" w:fill="4C3D8E"/>
            <w:vAlign w:val="center"/>
          </w:tcPr>
          <w:p w14:paraId="6857174C" w14:textId="40D464DF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2427" w:type="dxa"/>
            <w:vMerge w:val="restart"/>
            <w:shd w:val="clear" w:color="auto" w:fill="4C3D8E"/>
            <w:vAlign w:val="center"/>
          </w:tcPr>
          <w:p w14:paraId="7025A422" w14:textId="2B37630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2976" w:type="dxa"/>
            <w:vMerge w:val="restart"/>
            <w:shd w:val="clear" w:color="auto" w:fill="4C3D8E"/>
            <w:vAlign w:val="center"/>
          </w:tcPr>
          <w:p w14:paraId="2451C3D7" w14:textId="77777777" w:rsidR="002B75E8" w:rsidRPr="00222D23" w:rsidRDefault="002B75E8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222D23" w14:paraId="64AAA6E9" w14:textId="77777777" w:rsidTr="00E94B0D">
        <w:trPr>
          <w:trHeight w:val="380"/>
          <w:tblCellSpacing w:w="7" w:type="dxa"/>
          <w:jc w:val="center"/>
        </w:trPr>
        <w:tc>
          <w:tcPr>
            <w:tcW w:w="659" w:type="dxa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FCD7010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01D224D8" w14:textId="14EDDAEC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5DC3108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B51F373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31F550C7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810FEB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50DB45" w14:textId="03F44E4E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73F8CE8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2B177FE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3F91EA87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3F64420B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2F0939C8" w14:textId="4E6CAD2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0FFA6C1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510D42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41A74E9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62798AFA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0446792A" w14:textId="3A3B6817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EA2F99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6D4D7AE1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506FFAF4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4E8C4C92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6BD59533" w14:textId="141519AB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BC9B372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03F608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10A6CE5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5D6200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624D95" w14:textId="08866A6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147577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78F296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0D7A9C99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5B89924" w14:textId="516494C2" w:rsidR="00C038BF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="00CC6081" w:rsidRPr="00222D23">
        <w:rPr>
          <w:rFonts w:cstheme="minorHAnsi"/>
          <w:sz w:val="20"/>
          <w:szCs w:val="20"/>
        </w:rPr>
        <w:t xml:space="preserve">Attach </w:t>
      </w:r>
      <w:r w:rsidR="007C3DCB" w:rsidRPr="00222D23">
        <w:rPr>
          <w:rFonts w:cstheme="minorHAnsi"/>
          <w:sz w:val="20"/>
          <w:szCs w:val="20"/>
        </w:rPr>
        <w:t>any unachieved</w:t>
      </w:r>
      <w:r w:rsidR="002815CC" w:rsidRPr="00222D23">
        <w:rPr>
          <w:rFonts w:cstheme="minorHAnsi"/>
          <w:sz w:val="20"/>
          <w:szCs w:val="20"/>
        </w:rPr>
        <w:t xml:space="preserve"> improvement plans from </w:t>
      </w:r>
      <w:r w:rsidR="00CC6081" w:rsidRPr="00222D23">
        <w:rPr>
          <w:rFonts w:cstheme="minorHAnsi"/>
          <w:sz w:val="20"/>
          <w:szCs w:val="20"/>
        </w:rPr>
        <w:t>previous report</w:t>
      </w:r>
      <w:r w:rsidR="002815CC" w:rsidRPr="00222D23">
        <w:rPr>
          <w:rFonts w:cstheme="minorHAnsi"/>
          <w:sz w:val="20"/>
          <w:szCs w:val="20"/>
          <w:rtl/>
        </w:rPr>
        <w:t>.</w:t>
      </w:r>
    </w:p>
    <w:p w14:paraId="21CE0AEC" w14:textId="75EAAC83" w:rsidR="00C12594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32"/>
          <w:szCs w:val="32"/>
        </w:rPr>
      </w:pPr>
      <w:r w:rsidRPr="00222D23">
        <w:rPr>
          <w:rFonts w:cstheme="minorHAnsi"/>
          <w:sz w:val="20"/>
          <w:szCs w:val="20"/>
        </w:rPr>
        <w:t>** T</w:t>
      </w:r>
      <w:r w:rsidR="00C12594" w:rsidRPr="00222D23">
        <w:rPr>
          <w:rFonts w:cstheme="minorHAnsi"/>
          <w:sz w:val="20"/>
          <w:szCs w:val="20"/>
        </w:rPr>
        <w:t xml:space="preserve">he annual program report </w:t>
      </w:r>
      <w:r w:rsidR="00261722" w:rsidRPr="00222D23">
        <w:rPr>
          <w:rFonts w:cstheme="minorHAnsi"/>
          <w:sz w:val="20"/>
          <w:szCs w:val="20"/>
        </w:rPr>
        <w:t>should</w:t>
      </w:r>
      <w:r w:rsidR="00C12594" w:rsidRPr="00222D23">
        <w:rPr>
          <w:rFonts w:cstheme="minorHAnsi"/>
          <w:sz w:val="20"/>
          <w:szCs w:val="20"/>
        </w:rPr>
        <w:t xml:space="preserve"> to be discussed </w:t>
      </w:r>
      <w:r w:rsidR="00261722" w:rsidRPr="00222D23">
        <w:rPr>
          <w:rFonts w:cstheme="minorHAnsi"/>
          <w:sz w:val="20"/>
          <w:szCs w:val="20"/>
        </w:rPr>
        <w:t xml:space="preserve">and approved by </w:t>
      </w:r>
      <w:r w:rsidR="00C12594" w:rsidRPr="00222D23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222D23" w:rsidRDefault="002815CC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2296C9B7" w14:textId="3677628D" w:rsidR="00A44627" w:rsidRPr="00222D23" w:rsidRDefault="002815C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7" w:name="_Ref115696875"/>
      <w:bookmarkStart w:id="18" w:name="_Toc136179435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17"/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222D23" w14:paraId="00B22C97" w14:textId="77777777" w:rsidTr="007B7C4D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222D23" w14:paraId="22822195" w14:textId="77777777" w:rsidTr="007B7C4D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222D23" w14:paraId="25E0C5BD" w14:textId="77777777" w:rsidTr="007B7C4D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222D23" w:rsidRDefault="00A44627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41CA19B3" w:rsidR="00711EE8" w:rsidRPr="00222D23" w:rsidRDefault="00711EE8" w:rsidP="00E94B0D">
      <w:pPr>
        <w:rPr>
          <w:rFonts w:cstheme="minorHAnsi"/>
        </w:rPr>
      </w:pPr>
    </w:p>
    <w:sectPr w:rsidR="00711EE8" w:rsidRPr="00222D23" w:rsidSect="0009117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21806" w14:textId="77777777" w:rsidR="00D10F64" w:rsidRDefault="00D10F64" w:rsidP="00EE490F">
      <w:pPr>
        <w:spacing w:after="0" w:line="240" w:lineRule="auto"/>
      </w:pPr>
      <w:r>
        <w:separator/>
      </w:r>
    </w:p>
  </w:endnote>
  <w:endnote w:type="continuationSeparator" w:id="0">
    <w:p w14:paraId="3993BEDE" w14:textId="77777777" w:rsidR="00D10F64" w:rsidRDefault="00D10F6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31C8D6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22D2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1BBB9" w14:textId="77777777" w:rsidR="00D10F64" w:rsidRDefault="00D10F64" w:rsidP="00EE490F">
      <w:pPr>
        <w:spacing w:after="0" w:line="240" w:lineRule="auto"/>
      </w:pPr>
      <w:r>
        <w:separator/>
      </w:r>
    </w:p>
  </w:footnote>
  <w:footnote w:type="continuationSeparator" w:id="0">
    <w:p w14:paraId="11824B0C" w14:textId="77777777" w:rsidR="00D10F64" w:rsidRDefault="00D10F6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5742023" wp14:editId="622647DA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2C65FE7A" w:rsidR="000263E2" w:rsidRDefault="00D66992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FE0532E" wp14:editId="2BEB4D79">
              <wp:simplePos x="0" y="0"/>
              <wp:positionH relativeFrom="column">
                <wp:posOffset>-696236</wp:posOffset>
              </wp:positionH>
              <wp:positionV relativeFrom="paragraph">
                <wp:posOffset>-433346</wp:posOffset>
              </wp:positionV>
              <wp:extent cx="7559675" cy="10692765"/>
              <wp:effectExtent l="0" t="0" r="3175" b="0"/>
              <wp:wrapNone/>
              <wp:docPr id="1947937992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0692765"/>
                        <a:chOff x="0" y="0"/>
                        <a:chExt cx="7559675" cy="10692765"/>
                      </a:xfrm>
                    </wpg:grpSpPr>
                    <pic:pic xmlns:pic="http://schemas.openxmlformats.org/drawingml/2006/picture">
                      <pic:nvPicPr>
                        <pic:cNvPr id="839621277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675" cy="106927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9019737" name="مستطيل 2"/>
                      <wps:cNvSpPr/>
                      <wps:spPr>
                        <a:xfrm>
                          <a:off x="3721210" y="127221"/>
                          <a:ext cx="1033670" cy="69176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2BD6EE09" id="مجموعة 3" o:spid="_x0000_s1026" style="position:absolute;margin-left:-54.8pt;margin-top:-34.1pt;width:595.25pt;height:841.95pt;z-index:251666432" coordsize="75596,106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DbQAAAAAUmdodGxvbmcAAAmw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iq2YLY&#10;sdmK2LEg2KfZhNiq2LrZitix2KfYqiDYp9mE2KzZiNmH2LHZitipICDZhNmE2YXYpNiz2LPYp9iq&#10;INin2YTZhdi52KrZhdiv2KkiIHBob3Rvc2hvcDpMYXllclRleHQ9Itiq2YLYsdmK2LEg2KfZhNiq&#10;2LrZitix2KfYqiDYp9mE2KzZiNmH2LHZitipICDZhNmE2YXYpNiz2LPYp9iqINin2YTZhdi52KrZ&#10;hdiv2Kk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nGnyfNun9w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Mun9wAAAAA&#10;AAAAAAAAAAAAAAAAAAAAAAAAAAAAAAAAAAAAAAAAAAAAAAAAAAAAAAAAAAAAAAAAAAAAAAAAAAAA&#10;AAAAAAAAAAAAAAAAAAAAAAAAAAAAAAAAAAAAAAAAAAAAAAAAAAAHvDVQAAAAAAAAAAAAAAAAAAAm&#10;q4MnGnyXNvwF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Jx58nzLp/cAAAAAAAAAAAAAAAAAAAAAAAAAAAAAAAAAAAAAAAAAAAAAAAAAAAAA&#10;AAAAAAAAAAAAAAAAAAAAAAAAAAAAAAAAAAAAAAAAAAAAAAAAAAAAAAAAAAAAAAAAAAAAAAAAAAAA&#10;AAAB7w1UAAAAAAAAAAAAAAAAAAAJquDKcafKc2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nG&#10;nynNun9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pxp8p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cafJ8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42V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lONPlO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ONPk+bdP7gAAAAAAAAAAAAAAAAAAAAAAAAAAAAAAAAAAAAAAAAAAAAAAAAAAAAA&#10;AAAAAAAAAAAAAAAAAAAAAAAAAAAAAAAAAAAAAAAAAAAAAAAAAAAAAAAAAAAAAAAAAAAAAAAAAAAA&#10;AAAPeGqgAAAAAAAAAAAAAAAAAABNVwZOPPk+Z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8bK8afJ826f&#10;3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nGnyn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HnyfNun7AAA&#10;AAAAAAAAAAAAAAAAAAAAAAAAAAAAAAAAAAAAAAAAAAAAAAAAAAAAAAAAAAAAAAAAAAAAAAAAAAAA&#10;AAAAAAAAAAAAAAAAAAAAAAAAAAAAAAAAAAAAAAAAAAAAAAAAAAAAAAe8NVAAAAAAAAAAAAAAAAAA&#10;ACargynGnynOun7A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pxp8p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y6f3AAAAAAAAAAAAAAAAAAAAAAAAAAAAAAAAAAAAAAAAAAAAAAAAAAAAAAAAAAAAAAAAAAAAA&#10;AAAAAAAAAAAAAAAAAAAAAAAAAAAAAAAAAAAAAAAAAAAAAAAAAAAAAAAAAAAAAAAAe8NVAAAAAAAA&#10;AAAAAAAAAAACargycafJc2/AX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cefJ8y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HnyfM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KcafKc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J86/AM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KcafKc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nGnynNun9wAAAAAAAAAAAAAAAAAAAAAAAAAAAAAAAAAAAAAAAAAAAAAAAAAAAAAAAAAAAAAA&#10;AAAAAAAAAAAAAAAAAAAAAAAAAAAAAAAAAAAAAAAAAAAAAAAAAAAAAAAAAAAAAAAAAAAAAAHvDVQA&#10;AAAAAAAAAAAAAAAAAAmq4MnGnyf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vjZXjT5Pm3T+4AAAAAAAAAAAAAAAAAAAAAAAAAAAAAAAAA&#10;AAAAAAAAAAAAAAAAAAAAAAAAAAAAAAAAAAAAAAAAAAAAAAAAAAAAAAAAAAAAAAAAAAAAAAAAAAAA&#10;AAAAAAAAAAAAAAAAAAAAAAAD3hqoAAAAAAAAAAAAAAAAAAATVcGTjz5PmX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k40+T5t0/uAAAAAAAAAAAAAAAAAAAAAAAAAAAAAAAAAAAAAAAAA&#10;AAAAAAAAAAAAAAAAAAAAAAAAAAAAAAAAAAAAAAAAAAAAAAAAAAAAAAAAAAAAAAAAAAAAAAAAAAAA&#10;AAAAAAAAAAAAAAAA94aqAAAAAAAAAAAAAAAAAAAE1XBk48+T5l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1Xxsrxp8nzbp/cAAAAAAAAAAAAAAAAAAAAAAAAAAAAAAAAAAAAAAAAAAAAAAAAAAAAAAAAAAAAAA&#10;AAAAAAAAAAAAAAAAAAAAAAAAAAAAAAAAAAAAAAAAAAAAAAAAAAAAAAAAAAAAAAAAAAAAAAB7w1UA&#10;AAAAAAAAAAAAAAAAAAJquDJxp8nzbp/c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cefJ826fsAAAAAAAAAAAAAAAAAAAAAAAAAAAAAAAAAAAAAAAAAAAAAAAAAAAAAAAAAAAAAAAAAA&#10;AAAAAAAAAAAAAAAAAAAAAAAAAAAAAAAAAAAAAAAAAAAAAAAAAAAAAAAAAAAAAAAAAAB7w1UAAAAA&#10;AAAAAAAAAAAAAAJquDKcafKc66fsA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pxp8p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Lp/cAAAAAAAAAAAAAAAAAAAAAAAAAAAAAAAAAAAAAAAAAAAAAAAAAAAAAAAA&#10;AAAAAAAAAAAAAAAAAAAAAAAAAAAAAAAAAAAAAAAAAAAAAAAAAAAAAAAAAAAAAAAAAAAAAAAAAAAA&#10;B7w1UAAAAAAAAAAAAAAAAAAAJquDJxp8lzb8B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58nzL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efJ8y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nzr8A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KcafKc1p/cQ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58nzbp+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pxp8p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KcafKc26f3AAAAAAAAAAAAAAAAAAAAAAAAAAAAAAAAAAAAAAAAAAAAAAAAAA&#10;AAAAAAAAAAAAAAAAAAAAAAAAAAAAAAAAAAAAAAAAAAAAAAAAAAAAAAAAAAAAAAAAAAAAAAAAAAAA&#10;AAAAAAAe8NVAAAAAAAAAAAAAAAAAAACargycafJ8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+NleNPk+bdP7gAAAAAAAAAAAAAAAAAAAA&#10;AAAAAAAAAAAAAAAAAAAAAAAAAAAAAAAAAAAAAAAAAAAAAAAAAAAAAAAAAAAAAAAAAAAAAAAAAAAA&#10;AAAAAAAAAAAAAAAAAAAAAAAAAAAAAAAAAAAAPeGqgAAAAAAAAAAAAAAAAAABNVwZOPPk+Z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TjT5T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k7JmTNv+Pv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e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W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sQo4MPMSgX/ADR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O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uaZzOk6F1P&#10;WKVNnS8jp6mrkTaeaRkRqUUuVJIlEkmMH0iPRhfqhrLS3p/TZLktRqHKcqzBPw5uVnkmVomlLUmX&#10;MTLM1TExvgPSf1J+it6t64yD+6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L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H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0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m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s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zv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N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a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C5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xwXMmKVMWpZmpRoUk1GZxNKmM4hlsSJt&#10;mDRBpmTee8+wJTlOUZlUVExREUrLqddausUpRES/hU6VmXmxIuApMwzDKf3oaZqZayqJ9elMiuUg&#10;1JJqKaasltUTYoFMjLspRmeokpQqpz2rRImVPxDl/LUhZpLykRuIuokSWpUcuWSTUkmEoytgQNBN&#10;amJsc5xsP67zPtT7Aq8mu7WDKDKP54l/8t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OcTGNvEmbpzRmmqOelKCkzyyWi+fpSk3eeoJBL815taPg/N5BG&#10;RH8JKUEjyp/mSIsGQCvJLS1REZmRE+x7NwQ5nySdFgaRERnawmvx+u8z7UwvboMo/TEu/wDmpTxJ&#10;f/kfNl4cMCfZ1YNosDxlP+fqa3/mhMHoyT/6Zp/0g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F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m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75596;height:106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">
                <v:imagedata r:id="rId2" o:title=""/>
              </v:shape>
              <v:rect id="مستطيل 2" o:spid="_x0000_s1028" style="position:absolute;left:37212;top:1272;width:10336;height:69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556720">
    <w:abstractNumId w:val="32"/>
  </w:num>
  <w:num w:numId="2" w16cid:durableId="1552378332">
    <w:abstractNumId w:val="29"/>
  </w:num>
  <w:num w:numId="3" w16cid:durableId="318995771">
    <w:abstractNumId w:val="33"/>
  </w:num>
  <w:num w:numId="4" w16cid:durableId="1319770417">
    <w:abstractNumId w:val="36"/>
  </w:num>
  <w:num w:numId="5" w16cid:durableId="942106574">
    <w:abstractNumId w:val="21"/>
  </w:num>
  <w:num w:numId="6" w16cid:durableId="2017027652">
    <w:abstractNumId w:val="35"/>
  </w:num>
  <w:num w:numId="7" w16cid:durableId="58940813">
    <w:abstractNumId w:val="20"/>
  </w:num>
  <w:num w:numId="8" w16cid:durableId="22488276">
    <w:abstractNumId w:val="7"/>
  </w:num>
  <w:num w:numId="9" w16cid:durableId="777485508">
    <w:abstractNumId w:val="14"/>
  </w:num>
  <w:num w:numId="10" w16cid:durableId="1694184576">
    <w:abstractNumId w:val="3"/>
  </w:num>
  <w:num w:numId="11" w16cid:durableId="179248860">
    <w:abstractNumId w:val="13"/>
  </w:num>
  <w:num w:numId="12" w16cid:durableId="436172327">
    <w:abstractNumId w:val="4"/>
  </w:num>
  <w:num w:numId="13" w16cid:durableId="1065569306">
    <w:abstractNumId w:val="8"/>
  </w:num>
  <w:num w:numId="14" w16cid:durableId="1457943705">
    <w:abstractNumId w:val="12"/>
  </w:num>
  <w:num w:numId="15" w16cid:durableId="1061099281">
    <w:abstractNumId w:val="27"/>
  </w:num>
  <w:num w:numId="16" w16cid:durableId="430709078">
    <w:abstractNumId w:val="11"/>
  </w:num>
  <w:num w:numId="17" w16cid:durableId="1865706847">
    <w:abstractNumId w:val="19"/>
  </w:num>
  <w:num w:numId="18" w16cid:durableId="584652938">
    <w:abstractNumId w:val="24"/>
  </w:num>
  <w:num w:numId="19" w16cid:durableId="298583364">
    <w:abstractNumId w:val="31"/>
  </w:num>
  <w:num w:numId="20" w16cid:durableId="1307660790">
    <w:abstractNumId w:val="18"/>
  </w:num>
  <w:num w:numId="21" w16cid:durableId="1038775454">
    <w:abstractNumId w:val="25"/>
  </w:num>
  <w:num w:numId="22" w16cid:durableId="249969954">
    <w:abstractNumId w:val="26"/>
  </w:num>
  <w:num w:numId="23" w16cid:durableId="1372924949">
    <w:abstractNumId w:val="34"/>
  </w:num>
  <w:num w:numId="24" w16cid:durableId="48459158">
    <w:abstractNumId w:val="9"/>
  </w:num>
  <w:num w:numId="25" w16cid:durableId="1840657530">
    <w:abstractNumId w:val="22"/>
  </w:num>
  <w:num w:numId="26" w16cid:durableId="393895660">
    <w:abstractNumId w:val="30"/>
  </w:num>
  <w:num w:numId="27" w16cid:durableId="860625708">
    <w:abstractNumId w:val="15"/>
  </w:num>
  <w:num w:numId="28" w16cid:durableId="340281610">
    <w:abstractNumId w:val="2"/>
  </w:num>
  <w:num w:numId="29" w16cid:durableId="303243205">
    <w:abstractNumId w:val="5"/>
  </w:num>
  <w:num w:numId="30" w16cid:durableId="1586263237">
    <w:abstractNumId w:val="0"/>
  </w:num>
  <w:num w:numId="31" w16cid:durableId="2110201307">
    <w:abstractNumId w:val="6"/>
  </w:num>
  <w:num w:numId="32" w16cid:durableId="2084642604">
    <w:abstractNumId w:val="1"/>
  </w:num>
  <w:num w:numId="33" w16cid:durableId="1123886988">
    <w:abstractNumId w:val="17"/>
  </w:num>
  <w:num w:numId="34" w16cid:durableId="469438804">
    <w:abstractNumId w:val="23"/>
  </w:num>
  <w:num w:numId="35" w16cid:durableId="309094657">
    <w:abstractNumId w:val="16"/>
  </w:num>
  <w:num w:numId="36" w16cid:durableId="1584610011">
    <w:abstractNumId w:val="28"/>
  </w:num>
  <w:num w:numId="37" w16cid:durableId="441655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030F1"/>
    <w:rsid w:val="00011B3C"/>
    <w:rsid w:val="0001373D"/>
    <w:rsid w:val="0002505E"/>
    <w:rsid w:val="000263E2"/>
    <w:rsid w:val="00027FF3"/>
    <w:rsid w:val="0003422D"/>
    <w:rsid w:val="00042349"/>
    <w:rsid w:val="000455C2"/>
    <w:rsid w:val="000512CF"/>
    <w:rsid w:val="0005661C"/>
    <w:rsid w:val="00057229"/>
    <w:rsid w:val="000573D6"/>
    <w:rsid w:val="00060A9E"/>
    <w:rsid w:val="00074937"/>
    <w:rsid w:val="00085DEA"/>
    <w:rsid w:val="00091179"/>
    <w:rsid w:val="000973BC"/>
    <w:rsid w:val="00097B42"/>
    <w:rsid w:val="000A15B4"/>
    <w:rsid w:val="000C0FCB"/>
    <w:rsid w:val="000C1F14"/>
    <w:rsid w:val="000C244D"/>
    <w:rsid w:val="000C72E1"/>
    <w:rsid w:val="000E2809"/>
    <w:rsid w:val="000F105E"/>
    <w:rsid w:val="000F3155"/>
    <w:rsid w:val="00113F3F"/>
    <w:rsid w:val="00121588"/>
    <w:rsid w:val="00123EA4"/>
    <w:rsid w:val="00125398"/>
    <w:rsid w:val="0012597E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1E"/>
    <w:rsid w:val="001D5443"/>
    <w:rsid w:val="001D7074"/>
    <w:rsid w:val="001E0B44"/>
    <w:rsid w:val="001E22F5"/>
    <w:rsid w:val="001F1144"/>
    <w:rsid w:val="001F34EE"/>
    <w:rsid w:val="001F3885"/>
    <w:rsid w:val="002176F6"/>
    <w:rsid w:val="00222D23"/>
    <w:rsid w:val="0024111A"/>
    <w:rsid w:val="002430CC"/>
    <w:rsid w:val="00251E09"/>
    <w:rsid w:val="00254CE8"/>
    <w:rsid w:val="00256F95"/>
    <w:rsid w:val="00261722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BC3"/>
    <w:rsid w:val="00405F91"/>
    <w:rsid w:val="004128F8"/>
    <w:rsid w:val="0041561F"/>
    <w:rsid w:val="00420735"/>
    <w:rsid w:val="00425E24"/>
    <w:rsid w:val="004408AF"/>
    <w:rsid w:val="00442CDB"/>
    <w:rsid w:val="00461566"/>
    <w:rsid w:val="00464F77"/>
    <w:rsid w:val="00467943"/>
    <w:rsid w:val="004A0DC6"/>
    <w:rsid w:val="004A2563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7D0"/>
    <w:rsid w:val="005719C3"/>
    <w:rsid w:val="005766B3"/>
    <w:rsid w:val="005A05E9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522AF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5AF0"/>
    <w:rsid w:val="006F7B0E"/>
    <w:rsid w:val="007065FD"/>
    <w:rsid w:val="00711EE8"/>
    <w:rsid w:val="00721591"/>
    <w:rsid w:val="00734394"/>
    <w:rsid w:val="00736671"/>
    <w:rsid w:val="00763CED"/>
    <w:rsid w:val="00772B4C"/>
    <w:rsid w:val="00775B30"/>
    <w:rsid w:val="007850AB"/>
    <w:rsid w:val="0079708A"/>
    <w:rsid w:val="007B3A81"/>
    <w:rsid w:val="007B55E4"/>
    <w:rsid w:val="007B7C4D"/>
    <w:rsid w:val="007C2E86"/>
    <w:rsid w:val="007C3DCB"/>
    <w:rsid w:val="007C5166"/>
    <w:rsid w:val="007C5BF5"/>
    <w:rsid w:val="007E1F1C"/>
    <w:rsid w:val="007E26EF"/>
    <w:rsid w:val="007E7984"/>
    <w:rsid w:val="007F04CD"/>
    <w:rsid w:val="007F319E"/>
    <w:rsid w:val="007F3766"/>
    <w:rsid w:val="0080005B"/>
    <w:rsid w:val="00810527"/>
    <w:rsid w:val="00812677"/>
    <w:rsid w:val="008306EB"/>
    <w:rsid w:val="00830F29"/>
    <w:rsid w:val="008420FF"/>
    <w:rsid w:val="00850E1D"/>
    <w:rsid w:val="00866219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146D8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8207D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066B2"/>
    <w:rsid w:val="00A27FD0"/>
    <w:rsid w:val="00A30165"/>
    <w:rsid w:val="00A372A9"/>
    <w:rsid w:val="00A44627"/>
    <w:rsid w:val="00A449B4"/>
    <w:rsid w:val="00A502C1"/>
    <w:rsid w:val="00A553AB"/>
    <w:rsid w:val="00A5558A"/>
    <w:rsid w:val="00A576FF"/>
    <w:rsid w:val="00A621C8"/>
    <w:rsid w:val="00A6319B"/>
    <w:rsid w:val="00A63AD0"/>
    <w:rsid w:val="00A7204A"/>
    <w:rsid w:val="00A80032"/>
    <w:rsid w:val="00A91879"/>
    <w:rsid w:val="00A92D88"/>
    <w:rsid w:val="00A95A15"/>
    <w:rsid w:val="00A979FA"/>
    <w:rsid w:val="00AB0A8C"/>
    <w:rsid w:val="00AB2DBF"/>
    <w:rsid w:val="00AB73B2"/>
    <w:rsid w:val="00AC6ADD"/>
    <w:rsid w:val="00AD423B"/>
    <w:rsid w:val="00AE0516"/>
    <w:rsid w:val="00AE5139"/>
    <w:rsid w:val="00AE5560"/>
    <w:rsid w:val="00AE6AD7"/>
    <w:rsid w:val="00AF7222"/>
    <w:rsid w:val="00B14942"/>
    <w:rsid w:val="00B174B5"/>
    <w:rsid w:val="00B22AAC"/>
    <w:rsid w:val="00B22B08"/>
    <w:rsid w:val="00B27873"/>
    <w:rsid w:val="00B3620F"/>
    <w:rsid w:val="00B36379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16C9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20C4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507C"/>
    <w:rsid w:val="00D00AE1"/>
    <w:rsid w:val="00D10F64"/>
    <w:rsid w:val="00D17AF1"/>
    <w:rsid w:val="00D17BC3"/>
    <w:rsid w:val="00D30A6F"/>
    <w:rsid w:val="00D3555B"/>
    <w:rsid w:val="00D4307F"/>
    <w:rsid w:val="00D66992"/>
    <w:rsid w:val="00D76E52"/>
    <w:rsid w:val="00D83461"/>
    <w:rsid w:val="00D9370B"/>
    <w:rsid w:val="00D940A7"/>
    <w:rsid w:val="00D978D1"/>
    <w:rsid w:val="00DC1D1B"/>
    <w:rsid w:val="00DC4D44"/>
    <w:rsid w:val="00DD1C0A"/>
    <w:rsid w:val="00DD5DFB"/>
    <w:rsid w:val="00DE2FB6"/>
    <w:rsid w:val="00DE4417"/>
    <w:rsid w:val="00DF102A"/>
    <w:rsid w:val="00E0297E"/>
    <w:rsid w:val="00E02D40"/>
    <w:rsid w:val="00E14514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4B0D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33F5"/>
    <w:rsid w:val="00F35B02"/>
    <w:rsid w:val="00F50601"/>
    <w:rsid w:val="00F50654"/>
    <w:rsid w:val="00F5117C"/>
    <w:rsid w:val="00F535FE"/>
    <w:rsid w:val="00F54C3D"/>
    <w:rsid w:val="00F57978"/>
    <w:rsid w:val="00F660B8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D1F1A"/>
    <w:rsid w:val="00FD7139"/>
    <w:rsid w:val="00FE339C"/>
    <w:rsid w:val="00FE36D5"/>
    <w:rsid w:val="00FF4E26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16C9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Balloon Text"/>
    <w:basedOn w:val="a"/>
    <w:link w:val="Char2"/>
    <w:uiPriority w:val="99"/>
    <w:semiHidden/>
    <w:unhideWhenUsed/>
    <w:rsid w:val="00AB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c"/>
    <w:uiPriority w:val="99"/>
    <w:semiHidden/>
    <w:rsid w:val="00AB0A8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B0A8C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AB0A8C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uiPriority w:val="99"/>
    <w:semiHidden/>
    <w:rsid w:val="00AB0A8C"/>
    <w:rPr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AB0A8C"/>
    <w:rPr>
      <w:b/>
      <w:bCs/>
    </w:rPr>
  </w:style>
  <w:style w:type="character" w:customStyle="1" w:styleId="Char4">
    <w:name w:val="موضوع تعليق Char"/>
    <w:basedOn w:val="Char3"/>
    <w:link w:val="af"/>
    <w:uiPriority w:val="99"/>
    <w:semiHidden/>
    <w:rsid w:val="00AB0A8C"/>
    <w:rPr>
      <w:b/>
      <w:bCs/>
      <w:sz w:val="20"/>
      <w:szCs w:val="20"/>
    </w:rPr>
  </w:style>
  <w:style w:type="paragraph" w:styleId="af0">
    <w:name w:val="TOC Heading"/>
    <w:basedOn w:val="1"/>
    <w:next w:val="a"/>
    <w:uiPriority w:val="39"/>
    <w:unhideWhenUsed/>
    <w:qFormat/>
    <w:rsid w:val="00405BC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405B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5BC3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405B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5DA2"/>
    <w:rsid w:val="00121BF5"/>
    <w:rsid w:val="0012278F"/>
    <w:rsid w:val="003E2F1E"/>
    <w:rsid w:val="00433B61"/>
    <w:rsid w:val="00595586"/>
    <w:rsid w:val="005A32BE"/>
    <w:rsid w:val="005B6D9F"/>
    <w:rsid w:val="00617C13"/>
    <w:rsid w:val="006367DF"/>
    <w:rsid w:val="007525CC"/>
    <w:rsid w:val="00876B33"/>
    <w:rsid w:val="00944A28"/>
    <w:rsid w:val="009E6DF0"/>
    <w:rsid w:val="00AC2A2A"/>
    <w:rsid w:val="00AC5DA7"/>
    <w:rsid w:val="00AE0264"/>
    <w:rsid w:val="00BA0B73"/>
    <w:rsid w:val="00D020E8"/>
    <w:rsid w:val="00D330FF"/>
    <w:rsid w:val="00E31E47"/>
    <w:rsid w:val="00E70AB1"/>
    <w:rsid w:val="00EE62F2"/>
    <w:rsid w:val="00F4121B"/>
    <w:rsid w:val="00F5526C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1145AA-6E31-44DA-9A73-B4A98AA59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8</TotalTime>
  <Pages>1</Pages>
  <Words>778</Words>
  <Characters>4440</Characters>
  <Application>Microsoft Office Word</Application>
  <DocSecurity>0</DocSecurity>
  <Lines>37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33</cp:revision>
  <cp:lastPrinted>2023-06-20T09:57:00Z</cp:lastPrinted>
  <dcterms:created xsi:type="dcterms:W3CDTF">2023-02-11T10:27:00Z</dcterms:created>
  <dcterms:modified xsi:type="dcterms:W3CDTF">2023-06-20T09:57:00Z</dcterms:modified>
</cp:coreProperties>
</file>